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70d2df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c5094cb9-b990-40fe-8c21-723a0fe7e511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02:37:22Z</dcterms:created>
  <dcterms:modified xsi:type="dcterms:W3CDTF">2023-06-30T02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